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087B00" w14:textId="1F62D4DA" w:rsidR="003C39AA" w:rsidRPr="00BB60F4" w:rsidRDefault="00E22E4B" w:rsidP="00325507">
      <w:pPr>
        <w:pStyle w:val="Heading2"/>
        <w:rPr>
          <w:b/>
          <w:sz w:val="28"/>
        </w:rPr>
      </w:pPr>
      <w:r w:rsidRPr="00BB60F4">
        <w:rPr>
          <w:b/>
          <w:sz w:val="28"/>
        </w:rPr>
        <w:t xml:space="preserve">Thursday, April </w:t>
      </w:r>
      <w:r w:rsidR="004D5D7B">
        <w:rPr>
          <w:b/>
          <w:sz w:val="28"/>
        </w:rPr>
        <w:t>2, 2020</w:t>
      </w:r>
    </w:p>
    <w:p w14:paraId="2675F257" w14:textId="064A56AC" w:rsidR="001E2482" w:rsidRDefault="001E2482" w:rsidP="001E2482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1…… </w:t>
      </w:r>
      <w:r w:rsidR="00E66B5C">
        <w:rPr>
          <w:sz w:val="28"/>
          <w:szCs w:val="28"/>
          <w:highlight w:val="yellow"/>
        </w:rPr>
        <w:t>Level 5 D2</w:t>
      </w:r>
      <w:r w:rsidR="00E66B5C">
        <w:rPr>
          <w:sz w:val="28"/>
          <w:szCs w:val="28"/>
        </w:rPr>
        <w:t xml:space="preserve"> ………………</w:t>
      </w:r>
      <w:r>
        <w:rPr>
          <w:sz w:val="28"/>
          <w:szCs w:val="28"/>
        </w:rPr>
        <w:t>……………………</w:t>
      </w:r>
      <w:r w:rsidR="00E66B5C">
        <w:rPr>
          <w:sz w:val="28"/>
          <w:szCs w:val="28"/>
        </w:rPr>
        <w:t>…………</w:t>
      </w:r>
      <w:r>
        <w:rPr>
          <w:sz w:val="28"/>
          <w:szCs w:val="28"/>
        </w:rPr>
        <w:t xml:space="preserve">. Flowing </w:t>
      </w:r>
      <w:r w:rsidRPr="00BB60F4">
        <w:rPr>
          <w:sz w:val="28"/>
          <w:szCs w:val="28"/>
        </w:rPr>
        <w:t>Capital Cup</w:t>
      </w:r>
      <w:r w:rsidR="009E113F">
        <w:rPr>
          <w:sz w:val="28"/>
          <w:szCs w:val="28"/>
        </w:rPr>
        <w:t xml:space="preserve"> (136</w:t>
      </w:r>
      <w:r>
        <w:rPr>
          <w:sz w:val="28"/>
          <w:szCs w:val="28"/>
        </w:rPr>
        <w:t>)</w:t>
      </w:r>
    </w:p>
    <w:p w14:paraId="15DEB8B1" w14:textId="6E6C4130" w:rsidR="001E2482" w:rsidRDefault="001E2482" w:rsidP="001E2482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……………8:00-8:25</w:t>
      </w:r>
    </w:p>
    <w:p w14:paraId="1C6023E9" w14:textId="2E62F99F" w:rsidR="001E2482" w:rsidRDefault="001E2482" w:rsidP="001E2482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National Anthem/ State Introduction………………………………………………..8:25-8:35</w:t>
      </w:r>
    </w:p>
    <w:p w14:paraId="2F4E71AB" w14:textId="52E5AA5D" w:rsidR="001E2482" w:rsidRDefault="001E2482" w:rsidP="001E2482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Group of Athletes</w:t>
      </w:r>
      <w:r w:rsidRPr="008352F6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arm-up Equipment </w:t>
      </w:r>
      <w:r>
        <w:rPr>
          <w:sz w:val="28"/>
          <w:szCs w:val="28"/>
        </w:rPr>
        <w:tab/>
        <w:t>……………8:35-8:45</w:t>
      </w:r>
    </w:p>
    <w:p w14:paraId="6F6B86A8" w14:textId="1B8CB641" w:rsidR="001E2482" w:rsidRDefault="001E2482" w:rsidP="001E2482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Group of Athletes Competition, Next Group ,</w:t>
      </w:r>
      <w:r w:rsidRPr="008352F6">
        <w:rPr>
          <w:sz w:val="28"/>
          <w:szCs w:val="28"/>
        </w:rPr>
        <w:t xml:space="preserve"> 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/up…….8:45</w:t>
      </w:r>
    </w:p>
    <w:p w14:paraId="4DD3E09E" w14:textId="03209DE9" w:rsidR="001E2482" w:rsidRPr="00077298" w:rsidRDefault="001E2482" w:rsidP="00977B20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</w:r>
      <w:r w:rsidR="005E2D31">
        <w:rPr>
          <w:sz w:val="28"/>
          <w:szCs w:val="28"/>
        </w:rPr>
        <w:t>11:4</w:t>
      </w:r>
      <w:r>
        <w:rPr>
          <w:sz w:val="28"/>
          <w:szCs w:val="28"/>
        </w:rPr>
        <w:t>5</w:t>
      </w:r>
    </w:p>
    <w:p w14:paraId="41B7FBF5" w14:textId="77777777" w:rsidR="00977B20" w:rsidRDefault="00977B20" w:rsidP="00977B20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47E23FEA" w14:textId="7BE22167" w:rsidR="00077298" w:rsidRDefault="00077298" w:rsidP="00077298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2   </w:t>
      </w:r>
      <w:r>
        <w:rPr>
          <w:sz w:val="28"/>
          <w:szCs w:val="28"/>
          <w:highlight w:val="yellow"/>
        </w:rPr>
        <w:t>Level 7</w:t>
      </w:r>
      <w:r w:rsidRPr="00712234">
        <w:rPr>
          <w:sz w:val="28"/>
          <w:szCs w:val="28"/>
          <w:highlight w:val="yellow"/>
        </w:rPr>
        <w:t>D1</w:t>
      </w:r>
      <w:r>
        <w:rPr>
          <w:sz w:val="28"/>
          <w:szCs w:val="28"/>
          <w:highlight w:val="yellow"/>
        </w:rPr>
        <w:t xml:space="preserve">/D2, </w:t>
      </w:r>
      <w:r>
        <w:rPr>
          <w:sz w:val="28"/>
          <w:szCs w:val="28"/>
        </w:rPr>
        <w:t xml:space="preserve">(All Ages)…………………………….…..Flowing </w:t>
      </w:r>
      <w:r w:rsidRPr="00BB60F4">
        <w:rPr>
          <w:sz w:val="28"/>
          <w:szCs w:val="28"/>
        </w:rPr>
        <w:t>Capital Cup</w:t>
      </w:r>
      <w:r w:rsidR="009E113F">
        <w:rPr>
          <w:sz w:val="28"/>
          <w:szCs w:val="28"/>
        </w:rPr>
        <w:t xml:space="preserve"> (103</w:t>
      </w:r>
      <w:r>
        <w:rPr>
          <w:sz w:val="28"/>
          <w:szCs w:val="28"/>
        </w:rPr>
        <w:t>)</w:t>
      </w:r>
    </w:p>
    <w:p w14:paraId="4DBADDCE" w14:textId="6368D968" w:rsidR="00077298" w:rsidRDefault="00077298" w:rsidP="00077298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12:30-1:00</w:t>
      </w:r>
    </w:p>
    <w:p w14:paraId="14DC13F6" w14:textId="7FD4B94A" w:rsidR="00077298" w:rsidRDefault="00077298" w:rsidP="00077298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National Anthem/ State Introduction……………………………………1:00-1:1</w:t>
      </w:r>
      <w:r w:rsidR="00451540">
        <w:rPr>
          <w:sz w:val="28"/>
          <w:szCs w:val="28"/>
        </w:rPr>
        <w:t>0</w:t>
      </w:r>
    </w:p>
    <w:p w14:paraId="59F67BF6" w14:textId="7A4F3E7E" w:rsidR="00077298" w:rsidRDefault="00077298" w:rsidP="00077298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</w:t>
      </w:r>
      <w:r w:rsidRPr="008352F6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arm-up Equipment </w:t>
      </w:r>
      <w:r>
        <w:rPr>
          <w:sz w:val="28"/>
          <w:szCs w:val="28"/>
        </w:rPr>
        <w:tab/>
        <w:t>1:1</w:t>
      </w:r>
      <w:r w:rsidR="00451540">
        <w:rPr>
          <w:sz w:val="28"/>
          <w:szCs w:val="28"/>
        </w:rPr>
        <w:t>0</w:t>
      </w:r>
      <w:r>
        <w:rPr>
          <w:sz w:val="28"/>
          <w:szCs w:val="28"/>
        </w:rPr>
        <w:t>-</w:t>
      </w:r>
      <w:r w:rsidR="00451540">
        <w:rPr>
          <w:sz w:val="28"/>
          <w:szCs w:val="28"/>
        </w:rPr>
        <w:t>1:20</w:t>
      </w:r>
    </w:p>
    <w:p w14:paraId="5FFE8407" w14:textId="4CC0A46E" w:rsidR="00077298" w:rsidRDefault="00077298" w:rsidP="00077298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 Competition, Next 4-5,</w:t>
      </w:r>
      <w:r w:rsidRPr="008352F6">
        <w:rPr>
          <w:sz w:val="28"/>
          <w:szCs w:val="28"/>
        </w:rPr>
        <w:t xml:space="preserve"> 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/up</w:t>
      </w:r>
      <w:r>
        <w:rPr>
          <w:sz w:val="28"/>
          <w:szCs w:val="28"/>
        </w:rPr>
        <w:tab/>
        <w:t>1:</w:t>
      </w:r>
      <w:r w:rsidR="00451540">
        <w:rPr>
          <w:sz w:val="28"/>
          <w:szCs w:val="28"/>
        </w:rPr>
        <w:t>20</w:t>
      </w:r>
    </w:p>
    <w:p w14:paraId="421BDD74" w14:textId="32CD89D1" w:rsidR="00077298" w:rsidRDefault="00077298" w:rsidP="00077298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 xml:space="preserve">3:00 </w:t>
      </w:r>
    </w:p>
    <w:p w14:paraId="2F33E384" w14:textId="77777777" w:rsidR="00077298" w:rsidRDefault="00077298" w:rsidP="00077298">
      <w:pPr>
        <w:pStyle w:val="NoSpacing"/>
        <w:tabs>
          <w:tab w:val="left" w:leader="dot" w:pos="7560"/>
        </w:tabs>
        <w:ind w:left="720"/>
        <w:rPr>
          <w:sz w:val="28"/>
          <w:szCs w:val="28"/>
        </w:rPr>
      </w:pPr>
    </w:p>
    <w:p w14:paraId="58CF9CC6" w14:textId="5832C81D" w:rsidR="00077298" w:rsidRPr="006A5045" w:rsidRDefault="00077298" w:rsidP="00077298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  <w:highlight w:val="yellow"/>
        </w:rPr>
      </w:pPr>
      <w:r w:rsidRPr="006A5045">
        <w:rPr>
          <w:sz w:val="28"/>
          <w:szCs w:val="28"/>
          <w:highlight w:val="yellow"/>
        </w:rPr>
        <w:t>Army Gymnastics Work out (Start in Warm up gym)…………3:15-5:00</w:t>
      </w:r>
    </w:p>
    <w:p w14:paraId="29187677" w14:textId="77777777" w:rsidR="00BE7B59" w:rsidRDefault="00BE7B59" w:rsidP="00D55281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</w:p>
    <w:p w14:paraId="7396D7D8" w14:textId="203B1C68" w:rsidR="00451540" w:rsidRDefault="00451540" w:rsidP="00181CDD">
      <w:pPr>
        <w:pStyle w:val="NoSpacing"/>
        <w:tabs>
          <w:tab w:val="left" w:leader="dot" w:pos="2520"/>
          <w:tab w:val="left" w:leader="dot" w:pos="6840"/>
        </w:tabs>
        <w:rPr>
          <w:sz w:val="28"/>
          <w:szCs w:val="28"/>
        </w:rPr>
      </w:pPr>
      <w:r>
        <w:rPr>
          <w:sz w:val="28"/>
          <w:szCs w:val="28"/>
        </w:rPr>
        <w:t>(Could be more JD athletes if 8+ and 9+ are eliminated)</w:t>
      </w:r>
    </w:p>
    <w:p w14:paraId="10273240" w14:textId="63282200" w:rsidR="00181CDD" w:rsidRDefault="00E66B5C" w:rsidP="00181CDD">
      <w:pPr>
        <w:pStyle w:val="NoSpacing"/>
        <w:tabs>
          <w:tab w:val="left" w:leader="dot" w:pos="2520"/>
          <w:tab w:val="left" w:leader="dot" w:pos="6840"/>
        </w:tabs>
        <w:rPr>
          <w:sz w:val="28"/>
          <w:szCs w:val="28"/>
        </w:rPr>
      </w:pPr>
      <w:r>
        <w:rPr>
          <w:sz w:val="28"/>
          <w:szCs w:val="28"/>
        </w:rPr>
        <w:t>Session 3</w:t>
      </w:r>
      <w:r w:rsidR="00181CDD">
        <w:rPr>
          <w:sz w:val="28"/>
          <w:szCs w:val="28"/>
        </w:rPr>
        <w:t xml:space="preserve"> </w:t>
      </w:r>
      <w:r w:rsidR="00A37AEA">
        <w:rPr>
          <w:sz w:val="28"/>
          <w:szCs w:val="28"/>
        </w:rPr>
        <w:t>………</w:t>
      </w:r>
      <w:r w:rsidR="005E2D31">
        <w:rPr>
          <w:sz w:val="28"/>
          <w:szCs w:val="28"/>
        </w:rPr>
        <w:t>……………</w:t>
      </w:r>
      <w:r w:rsidR="00181CDD" w:rsidRPr="000A4DAB">
        <w:rPr>
          <w:sz w:val="28"/>
          <w:szCs w:val="28"/>
          <w:highlight w:val="yellow"/>
        </w:rPr>
        <w:t>JD1, JD2</w:t>
      </w:r>
      <w:r w:rsidR="00181CDD">
        <w:rPr>
          <w:sz w:val="28"/>
          <w:szCs w:val="28"/>
        </w:rPr>
        <w:tab/>
        <w:t>Flowing Capital Cup Format</w:t>
      </w:r>
      <w:r w:rsidR="00A37AEA">
        <w:rPr>
          <w:sz w:val="28"/>
          <w:szCs w:val="28"/>
        </w:rPr>
        <w:t xml:space="preserve"> (134</w:t>
      </w:r>
      <w:r w:rsidR="00181CDD">
        <w:rPr>
          <w:sz w:val="28"/>
          <w:szCs w:val="28"/>
        </w:rPr>
        <w:t>)</w:t>
      </w:r>
    </w:p>
    <w:p w14:paraId="4ABF8AC1" w14:textId="5073FD20" w:rsidR="00181CDD" w:rsidRDefault="00181CDD" w:rsidP="00181CDD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5:00-5:20</w:t>
      </w:r>
    </w:p>
    <w:p w14:paraId="313AEF39" w14:textId="54484F8E" w:rsidR="00181CDD" w:rsidRDefault="00181CDD" w:rsidP="00181CDD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National Anthem/ State Introduction……………………………………5:20-5:25</w:t>
      </w:r>
    </w:p>
    <w:p w14:paraId="3CF820C5" w14:textId="243E2B9C" w:rsidR="00181CDD" w:rsidRDefault="00181CDD" w:rsidP="00181CDD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Group of athletes</w:t>
      </w:r>
      <w:r w:rsidRPr="008352F6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arm-up Equipment </w:t>
      </w:r>
      <w:r>
        <w:rPr>
          <w:sz w:val="28"/>
          <w:szCs w:val="28"/>
        </w:rPr>
        <w:tab/>
        <w:t>5:25-5:35</w:t>
      </w:r>
    </w:p>
    <w:p w14:paraId="160DEED9" w14:textId="41DCC8AB" w:rsidR="00181CDD" w:rsidRDefault="00181CDD" w:rsidP="00181CDD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 Competition, Next 4-5,</w:t>
      </w:r>
      <w:r w:rsidRPr="008352F6">
        <w:rPr>
          <w:sz w:val="28"/>
          <w:szCs w:val="28"/>
        </w:rPr>
        <w:t xml:space="preserve"> 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/up</w:t>
      </w:r>
      <w:r>
        <w:rPr>
          <w:sz w:val="28"/>
          <w:szCs w:val="28"/>
        </w:rPr>
        <w:tab/>
        <w:t>5:35</w:t>
      </w:r>
    </w:p>
    <w:p w14:paraId="2F90C709" w14:textId="24FB954C" w:rsidR="00181CDD" w:rsidRDefault="00181CDD" w:rsidP="00181CDD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8:35</w:t>
      </w:r>
    </w:p>
    <w:p w14:paraId="17749173" w14:textId="7B0163D3" w:rsidR="00712234" w:rsidRDefault="00712234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0C9B843" w14:textId="366C121A" w:rsidR="00325507" w:rsidRPr="00BB60F4" w:rsidRDefault="00977B20" w:rsidP="00325507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>Friday, April 3, 2020</w:t>
      </w:r>
    </w:p>
    <w:p w14:paraId="197D4E48" w14:textId="17F600DF" w:rsidR="00F73EF9" w:rsidRDefault="00F73EF9" w:rsidP="00F73EF9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4 </w:t>
      </w:r>
      <w:r>
        <w:rPr>
          <w:sz w:val="28"/>
          <w:szCs w:val="28"/>
        </w:rPr>
        <w:tab/>
        <w:t xml:space="preserve"> </w:t>
      </w:r>
      <w:r w:rsidR="001E2482">
        <w:rPr>
          <w:sz w:val="28"/>
          <w:szCs w:val="28"/>
          <w:highlight w:val="yellow"/>
        </w:rPr>
        <w:t xml:space="preserve">Level 10 </w:t>
      </w:r>
      <w:r>
        <w:rPr>
          <w:sz w:val="28"/>
          <w:szCs w:val="28"/>
          <w:highlight w:val="yellow"/>
        </w:rPr>
        <w:t>(15-16, 17-18</w:t>
      </w:r>
      <w:r w:rsidRPr="003232E6">
        <w:rPr>
          <w:sz w:val="28"/>
          <w:szCs w:val="28"/>
          <w:highlight w:val="yellow"/>
        </w:rPr>
        <w:t>)</w:t>
      </w:r>
      <w:r>
        <w:rPr>
          <w:sz w:val="28"/>
          <w:szCs w:val="28"/>
        </w:rPr>
        <w:t>……………………...</w:t>
      </w:r>
      <w:r w:rsidRPr="00BB60F4">
        <w:rPr>
          <w:sz w:val="28"/>
          <w:szCs w:val="28"/>
        </w:rPr>
        <w:t>Capital Cup</w:t>
      </w:r>
      <w:r>
        <w:rPr>
          <w:sz w:val="28"/>
          <w:szCs w:val="28"/>
        </w:rPr>
        <w:t xml:space="preserve"> (120 Max)</w:t>
      </w:r>
    </w:p>
    <w:p w14:paraId="7730E6BC" w14:textId="6BF37B8F" w:rsidR="00F73EF9" w:rsidRDefault="00F73EF9" w:rsidP="00F73EF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8:00 – 8:30</w:t>
      </w:r>
    </w:p>
    <w:p w14:paraId="2A10BE8C" w14:textId="0E593AA9" w:rsidR="00F73EF9" w:rsidRDefault="00F73EF9" w:rsidP="00F73EF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Flight A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arm-up Equipment </w:t>
      </w:r>
      <w:r>
        <w:rPr>
          <w:sz w:val="28"/>
          <w:szCs w:val="28"/>
        </w:rPr>
        <w:tab/>
        <w:t>8:30-8:45</w:t>
      </w:r>
    </w:p>
    <w:p w14:paraId="5F6ACB43" w14:textId="470168A5" w:rsidR="00F73EF9" w:rsidRDefault="00F73EF9" w:rsidP="00F73EF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March in………………………………………………………………………………</w:t>
      </w:r>
      <w:r>
        <w:rPr>
          <w:sz w:val="28"/>
          <w:szCs w:val="28"/>
        </w:rPr>
        <w:tab/>
        <w:t>8:45-9:00</w:t>
      </w:r>
    </w:p>
    <w:p w14:paraId="1F04B158" w14:textId="0C7F2B1C" w:rsidR="00F73EF9" w:rsidRDefault="00F73EF9" w:rsidP="00F73EF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Competition………………………………………………………………………….9:00-12:30</w:t>
      </w:r>
    </w:p>
    <w:p w14:paraId="3951991A" w14:textId="178FFA2E" w:rsidR="00F73EF9" w:rsidRDefault="00F73EF9" w:rsidP="00D55281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12:30-1:00</w:t>
      </w:r>
    </w:p>
    <w:p w14:paraId="6B7DE59F" w14:textId="77777777" w:rsidR="00F73EF9" w:rsidRDefault="00F73EF9" w:rsidP="00F73EF9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1F644536" w14:textId="523D8EF0" w:rsidR="00F73EF9" w:rsidRDefault="00F73EF9" w:rsidP="00F73EF9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Session 5</w:t>
      </w:r>
      <w:r w:rsidRPr="00BB60F4"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 xml:space="preserve"> </w:t>
      </w:r>
      <w:r w:rsidRPr="004D5D7B">
        <w:rPr>
          <w:sz w:val="28"/>
          <w:szCs w:val="28"/>
          <w:highlight w:val="yellow"/>
        </w:rPr>
        <w:t>Level 8 (11-12)</w:t>
      </w:r>
      <w:r w:rsidRPr="00BB60F4">
        <w:rPr>
          <w:sz w:val="28"/>
          <w:szCs w:val="28"/>
        </w:rPr>
        <w:tab/>
        <w:t>Capital Cup</w:t>
      </w:r>
      <w:r>
        <w:rPr>
          <w:sz w:val="28"/>
          <w:szCs w:val="28"/>
        </w:rPr>
        <w:t xml:space="preserve"> (60)</w:t>
      </w:r>
    </w:p>
    <w:p w14:paraId="64BFDF50" w14:textId="28F079FA" w:rsidR="00F73EF9" w:rsidRDefault="00F73EF9" w:rsidP="00F73EF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1:00 – 1:30</w:t>
      </w:r>
    </w:p>
    <w:p w14:paraId="2FE6F0D5" w14:textId="54E659DB" w:rsidR="00F73EF9" w:rsidRDefault="00F73EF9" w:rsidP="00F73EF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Flight A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arm-up Equipment </w:t>
      </w:r>
      <w:r>
        <w:rPr>
          <w:sz w:val="28"/>
          <w:szCs w:val="28"/>
        </w:rPr>
        <w:tab/>
        <w:t>1:30-1:45</w:t>
      </w:r>
    </w:p>
    <w:p w14:paraId="49B1DD04" w14:textId="11051D18" w:rsidR="00F73EF9" w:rsidRDefault="00F73EF9" w:rsidP="00F73EF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March in …………………………………………</w:t>
      </w:r>
      <w:r>
        <w:rPr>
          <w:sz w:val="28"/>
          <w:szCs w:val="28"/>
        </w:rPr>
        <w:tab/>
        <w:t>1:45- 2:00</w:t>
      </w:r>
    </w:p>
    <w:p w14:paraId="4778C0CA" w14:textId="74EAA6A1" w:rsidR="00F73EF9" w:rsidRDefault="00F73EF9" w:rsidP="00F73EF9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Competition………………………………………………………………………….2:00-3:30</w:t>
      </w:r>
    </w:p>
    <w:p w14:paraId="7E88D328" w14:textId="28785C69" w:rsidR="00F73EF9" w:rsidRDefault="00F73EF9" w:rsidP="00F73EF9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3:30-4:00</w:t>
      </w:r>
    </w:p>
    <w:p w14:paraId="49537AC8" w14:textId="77777777" w:rsidR="000B4799" w:rsidRDefault="000B4799" w:rsidP="000B4799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229A2FD0" w14:textId="6A0B7608" w:rsidR="000B4799" w:rsidRDefault="000B4799" w:rsidP="000B4799">
      <w:pPr>
        <w:pStyle w:val="NoSpacing"/>
        <w:tabs>
          <w:tab w:val="left" w:leader="dot" w:pos="7560"/>
        </w:tabs>
        <w:rPr>
          <w:sz w:val="28"/>
          <w:szCs w:val="28"/>
        </w:rPr>
      </w:pPr>
      <w:r w:rsidRPr="006A5045">
        <w:rPr>
          <w:sz w:val="28"/>
          <w:szCs w:val="28"/>
          <w:highlight w:val="yellow"/>
        </w:rPr>
        <w:t>ECAC Workout………………………………………………………………………………….4:00-6:00</w:t>
      </w:r>
      <w:r>
        <w:rPr>
          <w:sz w:val="28"/>
          <w:szCs w:val="28"/>
        </w:rPr>
        <w:t xml:space="preserve"> </w:t>
      </w:r>
    </w:p>
    <w:p w14:paraId="47168F04" w14:textId="77777777" w:rsidR="001E2482" w:rsidRDefault="001E2482" w:rsidP="001E2482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</w:p>
    <w:p w14:paraId="2F580B14" w14:textId="06E07EB0" w:rsidR="001E2482" w:rsidRDefault="001E2482" w:rsidP="001E2482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Session 6</w:t>
      </w:r>
      <w:r w:rsidRPr="00BB60F4"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 xml:space="preserve"> </w:t>
      </w:r>
      <w:r w:rsidRPr="003232E6">
        <w:rPr>
          <w:sz w:val="28"/>
          <w:szCs w:val="28"/>
          <w:highlight w:val="yellow"/>
        </w:rPr>
        <w:t xml:space="preserve">Level </w:t>
      </w:r>
      <w:r w:rsidRPr="004D5D7B">
        <w:rPr>
          <w:sz w:val="28"/>
          <w:szCs w:val="28"/>
          <w:highlight w:val="yellow"/>
        </w:rPr>
        <w:t>9 (13-14)</w:t>
      </w:r>
      <w:r>
        <w:rPr>
          <w:sz w:val="28"/>
          <w:szCs w:val="28"/>
        </w:rPr>
        <w:t>……………………………………</w:t>
      </w:r>
      <w:r w:rsidRPr="00BB60F4">
        <w:rPr>
          <w:sz w:val="28"/>
          <w:szCs w:val="28"/>
        </w:rPr>
        <w:t>Capital Cup</w:t>
      </w:r>
      <w:r w:rsidR="009E113F">
        <w:rPr>
          <w:sz w:val="28"/>
          <w:szCs w:val="28"/>
        </w:rPr>
        <w:t xml:space="preserve"> (72</w:t>
      </w:r>
      <w:r>
        <w:rPr>
          <w:sz w:val="28"/>
          <w:szCs w:val="28"/>
        </w:rPr>
        <w:t>)</w:t>
      </w:r>
    </w:p>
    <w:p w14:paraId="5FADC5AC" w14:textId="56D7B619" w:rsidR="001E2482" w:rsidRDefault="001E2482" w:rsidP="001E2482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6:15- 6:45</w:t>
      </w:r>
    </w:p>
    <w:p w14:paraId="2885354C" w14:textId="0C23E9A5" w:rsidR="001E2482" w:rsidRDefault="001E2482" w:rsidP="001E2482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Flight A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arm-up Equipment </w:t>
      </w:r>
      <w:r>
        <w:rPr>
          <w:sz w:val="28"/>
          <w:szCs w:val="28"/>
        </w:rPr>
        <w:tab/>
        <w:t>6:45-7:00</w:t>
      </w:r>
    </w:p>
    <w:p w14:paraId="195A67F9" w14:textId="2293D4E3" w:rsidR="001E2482" w:rsidRDefault="001E2482" w:rsidP="001E2482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March In ………………………………………………………………………………7:00-7:15</w:t>
      </w:r>
    </w:p>
    <w:p w14:paraId="3C537A3F" w14:textId="321CB18F" w:rsidR="001E2482" w:rsidRDefault="001E2482" w:rsidP="001E2482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Competition……………….</w:t>
      </w:r>
      <w:r>
        <w:rPr>
          <w:sz w:val="28"/>
          <w:szCs w:val="28"/>
        </w:rPr>
        <w:tab/>
        <w:t>7:15-9:30</w:t>
      </w:r>
    </w:p>
    <w:p w14:paraId="6985A4F7" w14:textId="08BB319D" w:rsidR="001E2482" w:rsidRDefault="001E2482" w:rsidP="001E2482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9:30-10:00</w:t>
      </w:r>
    </w:p>
    <w:p w14:paraId="07CD4CE4" w14:textId="77777777" w:rsidR="000B4799" w:rsidRDefault="000B4799" w:rsidP="000B4799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106AFE86" w14:textId="77777777" w:rsidR="001E2482" w:rsidRDefault="001E2482" w:rsidP="000B4799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73B30DC7" w14:textId="77777777" w:rsidR="001E2482" w:rsidRDefault="001E2482" w:rsidP="000B4799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372486DA" w14:textId="77777777" w:rsidR="001E2482" w:rsidRDefault="001E2482" w:rsidP="000B4799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2249E216" w14:textId="77777777" w:rsidR="00712234" w:rsidRDefault="00712234">
      <w:pPr>
        <w:rPr>
          <w:b/>
          <w:caps/>
          <w:spacing w:val="15"/>
          <w:sz w:val="28"/>
        </w:rPr>
      </w:pPr>
      <w:r>
        <w:rPr>
          <w:b/>
          <w:sz w:val="28"/>
        </w:rPr>
        <w:br w:type="page"/>
      </w:r>
    </w:p>
    <w:p w14:paraId="76246D01" w14:textId="44740ECB" w:rsidR="00325507" w:rsidRPr="00BB60F4" w:rsidRDefault="00077B3D" w:rsidP="00D55281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>Saturday, April 4, 2020</w:t>
      </w:r>
    </w:p>
    <w:p w14:paraId="4EFB5027" w14:textId="34838CAE" w:rsidR="00077B3D" w:rsidRDefault="00077B3D" w:rsidP="00077B3D">
      <w:pPr>
        <w:pStyle w:val="NoSpacing"/>
        <w:tabs>
          <w:tab w:val="left" w:leader="dot" w:pos="2520"/>
          <w:tab w:val="left" w:leader="dot" w:pos="6840"/>
        </w:tabs>
        <w:rPr>
          <w:sz w:val="28"/>
          <w:szCs w:val="28"/>
        </w:rPr>
      </w:pPr>
      <w:r>
        <w:rPr>
          <w:sz w:val="28"/>
          <w:szCs w:val="28"/>
        </w:rPr>
        <w:t xml:space="preserve">Session 7………………… </w:t>
      </w:r>
      <w:r>
        <w:rPr>
          <w:sz w:val="28"/>
          <w:szCs w:val="28"/>
        </w:rPr>
        <w:tab/>
        <w:t xml:space="preserve"> </w:t>
      </w:r>
      <w:r w:rsidR="00DC71EF">
        <w:rPr>
          <w:sz w:val="28"/>
          <w:szCs w:val="28"/>
          <w:highlight w:val="yellow"/>
        </w:rPr>
        <w:t>Level 5</w:t>
      </w:r>
      <w:r>
        <w:rPr>
          <w:sz w:val="28"/>
          <w:szCs w:val="28"/>
          <w:highlight w:val="yellow"/>
        </w:rPr>
        <w:t xml:space="preserve"> </w:t>
      </w:r>
      <w:r w:rsidR="009E113F">
        <w:rPr>
          <w:sz w:val="28"/>
          <w:szCs w:val="28"/>
          <w:highlight w:val="yellow"/>
        </w:rPr>
        <w:t xml:space="preserve">D1 </w:t>
      </w:r>
      <w:r>
        <w:rPr>
          <w:sz w:val="28"/>
          <w:szCs w:val="28"/>
        </w:rPr>
        <w:t>…………………..Flo</w:t>
      </w:r>
      <w:r w:rsidR="009E113F">
        <w:rPr>
          <w:sz w:val="28"/>
          <w:szCs w:val="28"/>
        </w:rPr>
        <w:t>wing Capital Cup Format (138</w:t>
      </w:r>
      <w:r>
        <w:rPr>
          <w:sz w:val="28"/>
          <w:szCs w:val="28"/>
        </w:rPr>
        <w:t>)</w:t>
      </w:r>
    </w:p>
    <w:p w14:paraId="1A3ECA40" w14:textId="4395BC82" w:rsidR="00077B3D" w:rsidRDefault="00077B3D" w:rsidP="00077B3D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8:00 – 8:30</w:t>
      </w:r>
    </w:p>
    <w:p w14:paraId="626DAFAD" w14:textId="2A37CBAB" w:rsidR="00077B3D" w:rsidRDefault="00077B3D" w:rsidP="00077B3D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National Anthem/State Introduction……………………………………8:30-8:40</w:t>
      </w:r>
    </w:p>
    <w:p w14:paraId="75E1CA2B" w14:textId="780CE5BF" w:rsidR="00077B3D" w:rsidRDefault="00077B3D" w:rsidP="00077B3D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</w:t>
      </w:r>
      <w:r w:rsidRPr="008352F6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arm-up Equipment </w:t>
      </w:r>
      <w:r>
        <w:rPr>
          <w:sz w:val="28"/>
          <w:szCs w:val="28"/>
        </w:rPr>
        <w:tab/>
        <w:t>8:40-8:50</w:t>
      </w:r>
    </w:p>
    <w:p w14:paraId="7215DA6A" w14:textId="2B754133" w:rsidR="00077B3D" w:rsidRDefault="00077B3D" w:rsidP="00077B3D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 Competition, Next 4-5,</w:t>
      </w:r>
      <w:r w:rsidRPr="008352F6">
        <w:rPr>
          <w:sz w:val="28"/>
          <w:szCs w:val="28"/>
        </w:rPr>
        <w:t xml:space="preserve"> 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/up</w:t>
      </w:r>
      <w:r>
        <w:rPr>
          <w:sz w:val="28"/>
          <w:szCs w:val="28"/>
        </w:rPr>
        <w:tab/>
        <w:t>8:50</w:t>
      </w:r>
    </w:p>
    <w:p w14:paraId="4B690C05" w14:textId="2C8D7F7E" w:rsidR="00077B3D" w:rsidRDefault="00077B3D" w:rsidP="00077B3D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11:30-12:00</w:t>
      </w:r>
    </w:p>
    <w:p w14:paraId="4B60C2AA" w14:textId="77777777" w:rsidR="00077B3D" w:rsidRDefault="00077B3D" w:rsidP="00077B3D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5A18CEF2" w14:textId="355B6FDC" w:rsidR="00077B3D" w:rsidRDefault="00077B3D" w:rsidP="00077B3D">
      <w:pPr>
        <w:pStyle w:val="NoSpacing"/>
        <w:tabs>
          <w:tab w:val="left" w:leader="dot" w:pos="7560"/>
        </w:tabs>
        <w:rPr>
          <w:sz w:val="28"/>
          <w:szCs w:val="28"/>
        </w:rPr>
      </w:pPr>
      <w:r w:rsidRPr="006A5045">
        <w:rPr>
          <w:sz w:val="28"/>
          <w:szCs w:val="28"/>
          <w:highlight w:val="yellow"/>
        </w:rPr>
        <w:t>ECAC Competition……………………………………………………………………………12:00-4:00</w:t>
      </w:r>
    </w:p>
    <w:p w14:paraId="01409A39" w14:textId="77777777" w:rsidR="00DC71EF" w:rsidRDefault="00DC71EF" w:rsidP="00077B3D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25D55C0E" w14:textId="46955957" w:rsidR="00E66B5C" w:rsidRDefault="00E66B5C" w:rsidP="00E66B5C">
      <w:pPr>
        <w:pStyle w:val="NoSpacing"/>
        <w:tabs>
          <w:tab w:val="left" w:leader="dot" w:pos="2520"/>
          <w:tab w:val="left" w:leader="dot" w:pos="6840"/>
        </w:tabs>
        <w:rPr>
          <w:sz w:val="28"/>
          <w:szCs w:val="28"/>
        </w:rPr>
      </w:pPr>
      <w:r>
        <w:rPr>
          <w:sz w:val="28"/>
          <w:szCs w:val="28"/>
        </w:rPr>
        <w:t xml:space="preserve">Session 8 </w:t>
      </w:r>
      <w:r>
        <w:rPr>
          <w:sz w:val="28"/>
          <w:szCs w:val="28"/>
        </w:rPr>
        <w:tab/>
      </w:r>
      <w:r>
        <w:rPr>
          <w:sz w:val="28"/>
          <w:szCs w:val="28"/>
          <w:highlight w:val="yellow"/>
        </w:rPr>
        <w:t xml:space="preserve">Level 5/6 </w:t>
      </w:r>
      <w:r w:rsidRPr="00604CEA">
        <w:rPr>
          <w:sz w:val="28"/>
          <w:szCs w:val="28"/>
          <w:highlight w:val="yellow"/>
        </w:rPr>
        <w:t>State Team</w:t>
      </w:r>
      <w:r>
        <w:rPr>
          <w:sz w:val="28"/>
          <w:szCs w:val="28"/>
        </w:rPr>
        <w:t>………………Flowing Capital Cup Format (100)</w:t>
      </w:r>
    </w:p>
    <w:p w14:paraId="05393B1E" w14:textId="13912E6F" w:rsidR="00E66B5C" w:rsidRDefault="00E66B5C" w:rsidP="00E66B5C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4:15-4:45</w:t>
      </w:r>
    </w:p>
    <w:p w14:paraId="7F9D9096" w14:textId="57439901" w:rsidR="00E66B5C" w:rsidRDefault="00E66B5C" w:rsidP="00E66B5C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 National Anthem/State Introduction……………………………………4:45-5:00</w:t>
      </w:r>
    </w:p>
    <w:p w14:paraId="5AC0CE84" w14:textId="556BAD81" w:rsidR="00E66B5C" w:rsidRDefault="00E66B5C" w:rsidP="00E66B5C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</w:t>
      </w:r>
      <w:r w:rsidRPr="008352F6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arm-up Equipment </w:t>
      </w:r>
      <w:r>
        <w:rPr>
          <w:sz w:val="28"/>
          <w:szCs w:val="28"/>
        </w:rPr>
        <w:tab/>
        <w:t>5:00-5:10</w:t>
      </w:r>
    </w:p>
    <w:p w14:paraId="31BF79E4" w14:textId="40A85E63" w:rsidR="00E66B5C" w:rsidRDefault="00E66B5C" w:rsidP="00E66B5C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 Competition, Next 4-5,</w:t>
      </w:r>
      <w:r w:rsidRPr="008352F6">
        <w:rPr>
          <w:sz w:val="28"/>
          <w:szCs w:val="28"/>
        </w:rPr>
        <w:t xml:space="preserve"> 1</w:t>
      </w:r>
      <w:r w:rsidRPr="008352F6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 W/up</w:t>
      </w:r>
      <w:r>
        <w:rPr>
          <w:sz w:val="28"/>
          <w:szCs w:val="28"/>
        </w:rPr>
        <w:tab/>
        <w:t>5:10</w:t>
      </w:r>
    </w:p>
    <w:p w14:paraId="19B3F4CD" w14:textId="7DBB5529" w:rsidR="00E66B5C" w:rsidRDefault="00E66B5C" w:rsidP="00E66B5C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7:30</w:t>
      </w:r>
    </w:p>
    <w:p w14:paraId="36E9F374" w14:textId="77777777" w:rsidR="00E66B5C" w:rsidRDefault="00E66B5C" w:rsidP="00077B3D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482D8C6C" w14:textId="77777777" w:rsidR="00E66B5C" w:rsidRDefault="00E66B5C" w:rsidP="00077B3D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6815EA42" w14:textId="169147DC" w:rsidR="00181CDD" w:rsidRDefault="00181CDD" w:rsidP="00181CDD">
      <w:pPr>
        <w:pStyle w:val="NoSpacing"/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Session 5 </w:t>
      </w:r>
      <w:r>
        <w:rPr>
          <w:sz w:val="28"/>
          <w:szCs w:val="28"/>
        </w:rPr>
        <w:tab/>
        <w:t xml:space="preserve"> </w:t>
      </w:r>
      <w:r w:rsidRPr="00712234">
        <w:rPr>
          <w:sz w:val="28"/>
          <w:szCs w:val="28"/>
          <w:highlight w:val="yellow"/>
        </w:rPr>
        <w:t>Technical Sequence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 xml:space="preserve"> Capital Cup (50)</w:t>
      </w:r>
    </w:p>
    <w:p w14:paraId="2BC8DFBD" w14:textId="26DF89AC" w:rsidR="00181CDD" w:rsidRDefault="00181CDD" w:rsidP="00181CD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</w:r>
      <w:r w:rsidR="00E66B5C">
        <w:rPr>
          <w:sz w:val="28"/>
          <w:szCs w:val="28"/>
        </w:rPr>
        <w:t>7:30-8:00</w:t>
      </w:r>
    </w:p>
    <w:p w14:paraId="543C0F81" w14:textId="64367279" w:rsidR="00181CDD" w:rsidRDefault="00181CDD" w:rsidP="00181CD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Warm-up 1</w:t>
      </w:r>
      <w:r w:rsidRPr="0053762D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Event</w:t>
      </w:r>
      <w:r>
        <w:rPr>
          <w:sz w:val="28"/>
          <w:szCs w:val="28"/>
        </w:rPr>
        <w:tab/>
        <w:t xml:space="preserve"> </w:t>
      </w:r>
      <w:r>
        <w:rPr>
          <w:sz w:val="28"/>
          <w:szCs w:val="28"/>
        </w:rPr>
        <w:tab/>
      </w:r>
      <w:r w:rsidR="00E66B5C">
        <w:rPr>
          <w:sz w:val="28"/>
          <w:szCs w:val="28"/>
        </w:rPr>
        <w:t>8:00</w:t>
      </w:r>
      <w:r>
        <w:rPr>
          <w:sz w:val="28"/>
          <w:szCs w:val="28"/>
        </w:rPr>
        <w:t>-</w:t>
      </w:r>
      <w:r w:rsidR="00E66B5C">
        <w:rPr>
          <w:sz w:val="28"/>
          <w:szCs w:val="28"/>
        </w:rPr>
        <w:t>8:10</w:t>
      </w:r>
    </w:p>
    <w:p w14:paraId="1F2BAA65" w14:textId="3426C502" w:rsidR="00181CDD" w:rsidRDefault="00181CDD" w:rsidP="00181CD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March in………………………………………………………………………………</w:t>
      </w:r>
      <w:r w:rsidR="00E66B5C">
        <w:rPr>
          <w:sz w:val="28"/>
          <w:szCs w:val="28"/>
        </w:rPr>
        <w:t>..8:10-8:20</w:t>
      </w:r>
    </w:p>
    <w:p w14:paraId="6934B90F" w14:textId="20A9587A" w:rsidR="00181CDD" w:rsidRDefault="00E66B5C" w:rsidP="00181CDD">
      <w:pPr>
        <w:pStyle w:val="NoSpacing"/>
        <w:numPr>
          <w:ilvl w:val="0"/>
          <w:numId w:val="3"/>
        </w:numPr>
        <w:tabs>
          <w:tab w:val="left" w:leader="dot" w:pos="315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Competition begins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8</w:t>
      </w:r>
      <w:r w:rsidR="00181CDD">
        <w:rPr>
          <w:sz w:val="28"/>
          <w:szCs w:val="28"/>
        </w:rPr>
        <w:t>:</w:t>
      </w:r>
      <w:r>
        <w:rPr>
          <w:sz w:val="28"/>
          <w:szCs w:val="28"/>
        </w:rPr>
        <w:t>2</w:t>
      </w:r>
      <w:r w:rsidR="00181CDD">
        <w:rPr>
          <w:sz w:val="28"/>
          <w:szCs w:val="28"/>
        </w:rPr>
        <w:t>0</w:t>
      </w:r>
      <w:r>
        <w:rPr>
          <w:sz w:val="28"/>
          <w:szCs w:val="28"/>
        </w:rPr>
        <w:t>-9:45</w:t>
      </w:r>
    </w:p>
    <w:p w14:paraId="26AC6285" w14:textId="1C4885E9" w:rsidR="00181CDD" w:rsidRDefault="00181CDD" w:rsidP="00181CDD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</w:r>
      <w:r w:rsidR="00E66B5C">
        <w:rPr>
          <w:sz w:val="28"/>
          <w:szCs w:val="28"/>
        </w:rPr>
        <w:t>9</w:t>
      </w:r>
      <w:r>
        <w:rPr>
          <w:sz w:val="28"/>
          <w:szCs w:val="28"/>
        </w:rPr>
        <w:t>:</w:t>
      </w:r>
      <w:r w:rsidR="00E66B5C">
        <w:rPr>
          <w:sz w:val="28"/>
          <w:szCs w:val="28"/>
        </w:rPr>
        <w:t>45</w:t>
      </w:r>
    </w:p>
    <w:p w14:paraId="66DF88A9" w14:textId="77777777" w:rsidR="00181CDD" w:rsidRDefault="00181CDD" w:rsidP="00077B3D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288A98D5" w14:textId="77777777" w:rsidR="00181CDD" w:rsidRDefault="00181CDD" w:rsidP="00077B3D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5DEF0338" w14:textId="0125C894" w:rsidR="00077B3D" w:rsidRDefault="00077B3D" w:rsidP="00CD7197">
      <w:pPr>
        <w:pStyle w:val="NoSpacing"/>
        <w:tabs>
          <w:tab w:val="left" w:leader="dot" w:pos="2520"/>
          <w:tab w:val="left" w:leader="dot" w:pos="7560"/>
        </w:tabs>
        <w:ind w:left="720"/>
        <w:rPr>
          <w:sz w:val="28"/>
          <w:szCs w:val="28"/>
        </w:rPr>
      </w:pPr>
    </w:p>
    <w:p w14:paraId="2AA71960" w14:textId="77777777" w:rsidR="00712234" w:rsidRDefault="00712234">
      <w:pPr>
        <w:rPr>
          <w:b/>
          <w:caps/>
          <w:spacing w:val="15"/>
          <w:sz w:val="28"/>
        </w:rPr>
      </w:pPr>
      <w:r>
        <w:rPr>
          <w:b/>
          <w:sz w:val="28"/>
        </w:rPr>
        <w:br w:type="page"/>
      </w:r>
    </w:p>
    <w:p w14:paraId="451C1D86" w14:textId="4FD7EF9F" w:rsidR="00325507" w:rsidRPr="00BB60F4" w:rsidRDefault="00317BC8" w:rsidP="00325507">
      <w:pPr>
        <w:pStyle w:val="Heading2"/>
        <w:rPr>
          <w:b/>
          <w:sz w:val="28"/>
        </w:rPr>
      </w:pPr>
      <w:r>
        <w:rPr>
          <w:b/>
          <w:sz w:val="28"/>
        </w:rPr>
        <w:lastRenderedPageBreak/>
        <w:t>Sunday, April 5, 2020</w:t>
      </w:r>
    </w:p>
    <w:p w14:paraId="686BF511" w14:textId="77777777" w:rsidR="00CD7197" w:rsidRDefault="00CD7197" w:rsidP="00112D35">
      <w:pPr>
        <w:pStyle w:val="NoSpacing"/>
        <w:tabs>
          <w:tab w:val="left" w:leader="dot" w:pos="2520"/>
          <w:tab w:val="left" w:leader="dot" w:pos="6840"/>
        </w:tabs>
        <w:rPr>
          <w:sz w:val="28"/>
          <w:szCs w:val="28"/>
        </w:rPr>
      </w:pPr>
    </w:p>
    <w:p w14:paraId="4B47B128" w14:textId="2E410F50" w:rsidR="008B43B6" w:rsidRDefault="00A37AEA" w:rsidP="008B43B6">
      <w:pPr>
        <w:pStyle w:val="NoSpacing"/>
        <w:tabs>
          <w:tab w:val="left" w:leader="dot" w:pos="2520"/>
          <w:tab w:val="left" w:leader="dot" w:pos="6840"/>
        </w:tabs>
        <w:rPr>
          <w:sz w:val="28"/>
          <w:szCs w:val="28"/>
        </w:rPr>
      </w:pPr>
      <w:r>
        <w:rPr>
          <w:sz w:val="28"/>
          <w:szCs w:val="28"/>
        </w:rPr>
        <w:t>Session 10</w:t>
      </w:r>
      <w:r w:rsidR="008B43B6">
        <w:rPr>
          <w:sz w:val="28"/>
          <w:szCs w:val="28"/>
        </w:rPr>
        <w:t xml:space="preserve"> ……………</w:t>
      </w:r>
      <w:r w:rsidRPr="00A37AEA">
        <w:rPr>
          <w:sz w:val="28"/>
          <w:szCs w:val="28"/>
        </w:rPr>
        <w:t>…………..</w:t>
      </w:r>
      <w:r w:rsidR="008B43B6" w:rsidRPr="00CD7197">
        <w:rPr>
          <w:sz w:val="28"/>
          <w:szCs w:val="28"/>
          <w:highlight w:val="yellow"/>
        </w:rPr>
        <w:t xml:space="preserve"> 6D1 (all ages)</w:t>
      </w:r>
      <w:r w:rsidR="008B43B6">
        <w:rPr>
          <w:sz w:val="28"/>
          <w:szCs w:val="28"/>
        </w:rPr>
        <w:t>…………</w:t>
      </w:r>
      <w:r w:rsidR="005E2D31">
        <w:rPr>
          <w:sz w:val="28"/>
          <w:szCs w:val="28"/>
        </w:rPr>
        <w:t>.Flowing Capital Cup Format (118</w:t>
      </w:r>
      <w:r w:rsidR="008B43B6">
        <w:rPr>
          <w:sz w:val="28"/>
          <w:szCs w:val="28"/>
        </w:rPr>
        <w:t>)</w:t>
      </w:r>
    </w:p>
    <w:p w14:paraId="186433FC" w14:textId="1E9901C0" w:rsidR="008B43B6" w:rsidRDefault="008B43B6" w:rsidP="008B43B6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</w:r>
      <w:r w:rsidR="005E2D31">
        <w:rPr>
          <w:sz w:val="28"/>
          <w:szCs w:val="28"/>
        </w:rPr>
        <w:t>8:30-9:0</w:t>
      </w:r>
      <w:r>
        <w:rPr>
          <w:sz w:val="28"/>
          <w:szCs w:val="28"/>
        </w:rPr>
        <w:t>0</w:t>
      </w:r>
    </w:p>
    <w:p w14:paraId="572B05F7" w14:textId="7A47C51C" w:rsidR="008B43B6" w:rsidRDefault="008B43B6" w:rsidP="008B43B6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National Anthem/State Introduction……………………………………</w:t>
      </w:r>
      <w:r w:rsidR="005E2D31">
        <w:rPr>
          <w:sz w:val="28"/>
          <w:szCs w:val="28"/>
        </w:rPr>
        <w:t>.9:00-9:10</w:t>
      </w:r>
    </w:p>
    <w:p w14:paraId="2890B025" w14:textId="4A8DC68E" w:rsidR="008B43B6" w:rsidRDefault="008B43B6" w:rsidP="008B43B6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</w:t>
      </w:r>
      <w:r w:rsidRPr="008352F6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 w:rsidR="005E2D31">
        <w:rPr>
          <w:sz w:val="28"/>
          <w:szCs w:val="28"/>
        </w:rPr>
        <w:t xml:space="preserve"> Event Warm-up Equipment </w:t>
      </w:r>
      <w:r w:rsidR="005E2D31">
        <w:rPr>
          <w:sz w:val="28"/>
          <w:szCs w:val="28"/>
        </w:rPr>
        <w:tab/>
        <w:t>9:10-9:20</w:t>
      </w:r>
    </w:p>
    <w:p w14:paraId="51C245FF" w14:textId="3B508A01" w:rsidR="008B43B6" w:rsidRDefault="008B43B6" w:rsidP="008B43B6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 Competition, Next 4-5,</w:t>
      </w:r>
      <w:r w:rsidRPr="008352F6">
        <w:rPr>
          <w:sz w:val="28"/>
          <w:szCs w:val="28"/>
        </w:rPr>
        <w:t xml:space="preserve"> 1</w:t>
      </w:r>
      <w:r w:rsidRPr="008352F6">
        <w:rPr>
          <w:sz w:val="28"/>
          <w:szCs w:val="28"/>
          <w:vertAlign w:val="superscript"/>
        </w:rPr>
        <w:t>st</w:t>
      </w:r>
      <w:r w:rsidR="005E2D31">
        <w:rPr>
          <w:sz w:val="28"/>
          <w:szCs w:val="28"/>
        </w:rPr>
        <w:t xml:space="preserve"> Event W/up</w:t>
      </w:r>
      <w:r w:rsidR="005E2D31">
        <w:rPr>
          <w:sz w:val="28"/>
          <w:szCs w:val="28"/>
        </w:rPr>
        <w:tab/>
        <w:t>9:2</w:t>
      </w:r>
      <w:r>
        <w:rPr>
          <w:sz w:val="28"/>
          <w:szCs w:val="28"/>
        </w:rPr>
        <w:t>0</w:t>
      </w:r>
    </w:p>
    <w:p w14:paraId="25041736" w14:textId="3541E049" w:rsidR="008B43B6" w:rsidRDefault="008B43B6" w:rsidP="008B43B6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1</w:t>
      </w:r>
      <w:r w:rsidR="005E2D31">
        <w:rPr>
          <w:sz w:val="28"/>
          <w:szCs w:val="28"/>
        </w:rPr>
        <w:t>1:30</w:t>
      </w:r>
    </w:p>
    <w:p w14:paraId="28FB48B6" w14:textId="77777777" w:rsidR="008B43B6" w:rsidRDefault="008B43B6" w:rsidP="008B43B6">
      <w:pPr>
        <w:pStyle w:val="NoSpacing"/>
        <w:tabs>
          <w:tab w:val="left" w:leader="dot" w:pos="4320"/>
          <w:tab w:val="left" w:leader="dot" w:pos="7920"/>
        </w:tabs>
        <w:rPr>
          <w:sz w:val="28"/>
          <w:szCs w:val="28"/>
        </w:rPr>
      </w:pPr>
    </w:p>
    <w:p w14:paraId="37A78357" w14:textId="77777777" w:rsidR="00CD7197" w:rsidRDefault="00CD7197" w:rsidP="00112D35">
      <w:pPr>
        <w:pStyle w:val="NoSpacing"/>
        <w:tabs>
          <w:tab w:val="left" w:leader="dot" w:pos="2520"/>
          <w:tab w:val="left" w:leader="dot" w:pos="6840"/>
        </w:tabs>
        <w:rPr>
          <w:sz w:val="28"/>
          <w:szCs w:val="28"/>
        </w:rPr>
      </w:pPr>
    </w:p>
    <w:p w14:paraId="5596465F" w14:textId="3901509A" w:rsidR="00A37AEA" w:rsidRDefault="00001801" w:rsidP="00A37AEA">
      <w:pPr>
        <w:pStyle w:val="NoSpacing"/>
        <w:tabs>
          <w:tab w:val="left" w:leader="dot" w:pos="2520"/>
          <w:tab w:val="left" w:leader="dot" w:pos="6840"/>
        </w:tabs>
        <w:rPr>
          <w:sz w:val="28"/>
          <w:szCs w:val="28"/>
        </w:rPr>
      </w:pPr>
      <w:r>
        <w:rPr>
          <w:sz w:val="28"/>
          <w:szCs w:val="28"/>
        </w:rPr>
        <w:t>Session 11</w:t>
      </w:r>
      <w:r w:rsidR="00A37AEA">
        <w:rPr>
          <w:sz w:val="28"/>
          <w:szCs w:val="28"/>
        </w:rPr>
        <w:t xml:space="preserve"> ……………</w:t>
      </w:r>
      <w:r w:rsidR="00A37AEA" w:rsidRPr="00A37AEA">
        <w:rPr>
          <w:sz w:val="28"/>
          <w:szCs w:val="28"/>
        </w:rPr>
        <w:t>…………..</w:t>
      </w:r>
      <w:r w:rsidR="00A37AEA">
        <w:rPr>
          <w:sz w:val="28"/>
          <w:szCs w:val="28"/>
          <w:highlight w:val="yellow"/>
        </w:rPr>
        <w:t xml:space="preserve"> 6D2</w:t>
      </w:r>
      <w:r w:rsidR="00A37AEA" w:rsidRPr="00CD7197">
        <w:rPr>
          <w:sz w:val="28"/>
          <w:szCs w:val="28"/>
          <w:highlight w:val="yellow"/>
        </w:rPr>
        <w:t xml:space="preserve"> (all ages)</w:t>
      </w:r>
      <w:r w:rsidR="00A37AEA">
        <w:rPr>
          <w:sz w:val="28"/>
          <w:szCs w:val="28"/>
        </w:rPr>
        <w:t>………….Flowing Capital Cup Format (83)</w:t>
      </w:r>
    </w:p>
    <w:p w14:paraId="01168C13" w14:textId="02A0DC07" w:rsidR="00A37AEA" w:rsidRDefault="005E2D31" w:rsidP="00A37AEA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</w:r>
      <w:r w:rsidR="00451540">
        <w:rPr>
          <w:sz w:val="28"/>
          <w:szCs w:val="28"/>
        </w:rPr>
        <w:t>.</w:t>
      </w:r>
      <w:r>
        <w:rPr>
          <w:sz w:val="28"/>
          <w:szCs w:val="28"/>
        </w:rPr>
        <w:t>12:00-12:25</w:t>
      </w:r>
    </w:p>
    <w:p w14:paraId="5908550C" w14:textId="25B84CEE" w:rsidR="00A37AEA" w:rsidRDefault="00A37AEA" w:rsidP="00A37AEA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National Anthem/State Introduction……………………………………</w:t>
      </w:r>
      <w:r w:rsidR="005E2D31">
        <w:rPr>
          <w:sz w:val="28"/>
          <w:szCs w:val="28"/>
        </w:rPr>
        <w:t>.12:25-12:35</w:t>
      </w:r>
    </w:p>
    <w:p w14:paraId="2FB38447" w14:textId="228C7CEA" w:rsidR="00A37AEA" w:rsidRDefault="00A37AEA" w:rsidP="00A37AEA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</w:t>
      </w:r>
      <w:r w:rsidRPr="008352F6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8352F6">
        <w:rPr>
          <w:sz w:val="28"/>
          <w:szCs w:val="28"/>
        </w:rPr>
        <w:t>1</w:t>
      </w:r>
      <w:r w:rsidRPr="008352F6">
        <w:rPr>
          <w:sz w:val="28"/>
          <w:szCs w:val="28"/>
          <w:vertAlign w:val="superscript"/>
        </w:rPr>
        <w:t>st</w:t>
      </w:r>
      <w:r w:rsidR="005E2D31">
        <w:rPr>
          <w:sz w:val="28"/>
          <w:szCs w:val="28"/>
        </w:rPr>
        <w:t xml:space="preserve"> Event Warm-up Equipment </w:t>
      </w:r>
      <w:r w:rsidR="005E2D31">
        <w:rPr>
          <w:sz w:val="28"/>
          <w:szCs w:val="28"/>
        </w:rPr>
        <w:tab/>
      </w:r>
      <w:r w:rsidR="00451540">
        <w:rPr>
          <w:sz w:val="28"/>
          <w:szCs w:val="28"/>
        </w:rPr>
        <w:t>.</w:t>
      </w:r>
      <w:r w:rsidR="005E2D31">
        <w:rPr>
          <w:sz w:val="28"/>
          <w:szCs w:val="28"/>
        </w:rPr>
        <w:t>12:35-12:45</w:t>
      </w:r>
    </w:p>
    <w:p w14:paraId="14E671B6" w14:textId="7025A2CD" w:rsidR="00A37AEA" w:rsidRDefault="00A37AEA" w:rsidP="00A37AEA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First 4-5 Athletes Competition, Next 4-5,</w:t>
      </w:r>
      <w:r w:rsidRPr="008352F6">
        <w:rPr>
          <w:sz w:val="28"/>
          <w:szCs w:val="28"/>
        </w:rPr>
        <w:t xml:space="preserve"> 1</w:t>
      </w:r>
      <w:r w:rsidRPr="008352F6">
        <w:rPr>
          <w:sz w:val="28"/>
          <w:szCs w:val="28"/>
          <w:vertAlign w:val="superscript"/>
        </w:rPr>
        <w:t>st</w:t>
      </w:r>
      <w:r w:rsidR="005E2D31">
        <w:rPr>
          <w:sz w:val="28"/>
          <w:szCs w:val="28"/>
        </w:rPr>
        <w:t xml:space="preserve"> Event W/up</w:t>
      </w:r>
      <w:r w:rsidR="005E2D31">
        <w:rPr>
          <w:sz w:val="28"/>
          <w:szCs w:val="28"/>
        </w:rPr>
        <w:tab/>
      </w:r>
      <w:r w:rsidR="00451540">
        <w:rPr>
          <w:sz w:val="28"/>
          <w:szCs w:val="28"/>
        </w:rPr>
        <w:t>.</w:t>
      </w:r>
      <w:r w:rsidR="005E2D31">
        <w:rPr>
          <w:sz w:val="28"/>
          <w:szCs w:val="28"/>
        </w:rPr>
        <w:t>12:45</w:t>
      </w:r>
    </w:p>
    <w:p w14:paraId="67A50564" w14:textId="6EE37D65" w:rsidR="00A37AEA" w:rsidRDefault="005E2D31" w:rsidP="00A37AEA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</w:r>
      <w:r w:rsidR="00451540">
        <w:rPr>
          <w:sz w:val="28"/>
          <w:szCs w:val="28"/>
        </w:rPr>
        <w:t>.</w:t>
      </w:r>
      <w:r>
        <w:rPr>
          <w:sz w:val="28"/>
          <w:szCs w:val="28"/>
        </w:rPr>
        <w:t>2:45</w:t>
      </w:r>
    </w:p>
    <w:p w14:paraId="50FF282B" w14:textId="77777777" w:rsidR="005E2D31" w:rsidRDefault="005E2D31" w:rsidP="005E2D31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2551CDC6" w14:textId="74439B2D" w:rsidR="005E2D31" w:rsidRDefault="00001801" w:rsidP="005E2D31">
      <w:pPr>
        <w:pStyle w:val="NoSpacing"/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Session 12</w:t>
      </w:r>
      <w:r w:rsidR="005E2D31">
        <w:rPr>
          <w:sz w:val="28"/>
          <w:szCs w:val="28"/>
        </w:rPr>
        <w:t xml:space="preserve"> …………</w:t>
      </w:r>
      <w:r w:rsidR="005E2D31" w:rsidRPr="005E2D31">
        <w:rPr>
          <w:sz w:val="28"/>
          <w:szCs w:val="28"/>
          <w:highlight w:val="yellow"/>
        </w:rPr>
        <w:t xml:space="preserve"> </w:t>
      </w:r>
      <w:r w:rsidR="005E2D31">
        <w:rPr>
          <w:sz w:val="28"/>
          <w:szCs w:val="28"/>
          <w:highlight w:val="yellow"/>
        </w:rPr>
        <w:t>Level 8 (13+), Level 9(15+</w:t>
      </w:r>
      <w:r w:rsidR="005E2D31">
        <w:rPr>
          <w:sz w:val="28"/>
          <w:szCs w:val="28"/>
        </w:rPr>
        <w:t>)……</w:t>
      </w:r>
      <w:r w:rsidR="00451540">
        <w:rPr>
          <w:sz w:val="28"/>
          <w:szCs w:val="28"/>
        </w:rPr>
        <w:t>……………..</w:t>
      </w:r>
      <w:r w:rsidR="005E2D31">
        <w:rPr>
          <w:sz w:val="28"/>
          <w:szCs w:val="28"/>
        </w:rPr>
        <w:t>…</w:t>
      </w:r>
      <w:r w:rsidR="00451540">
        <w:rPr>
          <w:sz w:val="28"/>
          <w:szCs w:val="28"/>
        </w:rPr>
        <w:t>.Traditional</w:t>
      </w:r>
      <w:r w:rsidR="005E2D31">
        <w:rPr>
          <w:sz w:val="28"/>
          <w:szCs w:val="28"/>
        </w:rPr>
        <w:t xml:space="preserve"> Format (66)</w:t>
      </w:r>
    </w:p>
    <w:p w14:paraId="4E4FFADF" w14:textId="7C87E247" w:rsidR="005E2D31" w:rsidRDefault="005E2D31" w:rsidP="005E2D31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Registration/Stretch   </w:t>
      </w:r>
      <w:r>
        <w:rPr>
          <w:sz w:val="28"/>
          <w:szCs w:val="28"/>
        </w:rPr>
        <w:tab/>
        <w:t>3:30-4:00</w:t>
      </w:r>
    </w:p>
    <w:p w14:paraId="6D5823F6" w14:textId="25D61FBE" w:rsidR="005E2D31" w:rsidRDefault="00451540" w:rsidP="005E2D31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Timed Warm up……………………………</w:t>
      </w:r>
      <w:r w:rsidR="005E2D31">
        <w:rPr>
          <w:sz w:val="28"/>
          <w:szCs w:val="28"/>
        </w:rPr>
        <w:t>………………………………</w:t>
      </w:r>
      <w:r>
        <w:rPr>
          <w:sz w:val="28"/>
          <w:szCs w:val="28"/>
        </w:rPr>
        <w:t>.</w:t>
      </w:r>
      <w:r w:rsidR="005E2D31">
        <w:rPr>
          <w:sz w:val="28"/>
          <w:szCs w:val="28"/>
        </w:rPr>
        <w:t>……</w:t>
      </w:r>
      <w:r>
        <w:rPr>
          <w:sz w:val="28"/>
          <w:szCs w:val="28"/>
        </w:rPr>
        <w:t>.4:00-5:00</w:t>
      </w:r>
    </w:p>
    <w:p w14:paraId="50DC8A5A" w14:textId="603007A0" w:rsidR="00451540" w:rsidRDefault="00451540" w:rsidP="005E2D31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>March in………………………………………………………………………………5:00-5:15</w:t>
      </w:r>
    </w:p>
    <w:p w14:paraId="69A5D2FA" w14:textId="469397B9" w:rsidR="005E2D31" w:rsidRDefault="00451540" w:rsidP="005E2D31">
      <w:pPr>
        <w:pStyle w:val="NoSpacing"/>
        <w:numPr>
          <w:ilvl w:val="0"/>
          <w:numId w:val="3"/>
        </w:numPr>
        <w:tabs>
          <w:tab w:val="left" w:leader="dot" w:pos="2520"/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 Competition………………</w:t>
      </w:r>
      <w:r>
        <w:rPr>
          <w:sz w:val="28"/>
          <w:szCs w:val="28"/>
        </w:rPr>
        <w:tab/>
        <w:t>5:15</w:t>
      </w:r>
    </w:p>
    <w:p w14:paraId="199BB137" w14:textId="63F05611" w:rsidR="005E2D31" w:rsidRDefault="00451540" w:rsidP="005E2D31">
      <w:pPr>
        <w:pStyle w:val="NoSpacing"/>
        <w:numPr>
          <w:ilvl w:val="0"/>
          <w:numId w:val="3"/>
        </w:numPr>
        <w:tabs>
          <w:tab w:val="left" w:leader="dot" w:pos="7560"/>
        </w:tabs>
        <w:rPr>
          <w:sz w:val="28"/>
          <w:szCs w:val="28"/>
        </w:rPr>
      </w:pPr>
      <w:r>
        <w:rPr>
          <w:sz w:val="28"/>
          <w:szCs w:val="28"/>
        </w:rPr>
        <w:t xml:space="preserve">Awards  </w:t>
      </w:r>
      <w:r>
        <w:rPr>
          <w:sz w:val="28"/>
          <w:szCs w:val="28"/>
        </w:rPr>
        <w:tab/>
        <w:t>6</w:t>
      </w:r>
      <w:r w:rsidR="005E2D31">
        <w:rPr>
          <w:sz w:val="28"/>
          <w:szCs w:val="28"/>
        </w:rPr>
        <w:t>:45</w:t>
      </w:r>
    </w:p>
    <w:p w14:paraId="7A64963A" w14:textId="77777777" w:rsidR="005E2D31" w:rsidRDefault="005E2D31" w:rsidP="00604CEA">
      <w:pPr>
        <w:pStyle w:val="NoSpacing"/>
        <w:tabs>
          <w:tab w:val="left" w:leader="dot" w:pos="7560"/>
        </w:tabs>
        <w:rPr>
          <w:sz w:val="28"/>
          <w:szCs w:val="28"/>
        </w:rPr>
      </w:pPr>
    </w:p>
    <w:p w14:paraId="21FE6CC5" w14:textId="77777777" w:rsidR="00694219" w:rsidRPr="00D11D34" w:rsidRDefault="00694219" w:rsidP="00604CEA">
      <w:pPr>
        <w:pStyle w:val="NoSpacing"/>
        <w:tabs>
          <w:tab w:val="left" w:leader="dot" w:pos="7560"/>
        </w:tabs>
        <w:rPr>
          <w:sz w:val="28"/>
          <w:szCs w:val="28"/>
        </w:rPr>
      </w:pPr>
      <w:bookmarkStart w:id="0" w:name="_GoBack"/>
      <w:bookmarkEnd w:id="0"/>
    </w:p>
    <w:sectPr w:rsidR="00694219" w:rsidRPr="00D11D34" w:rsidSect="00712234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A35093" w14:textId="77777777" w:rsidR="00D554AD" w:rsidRDefault="00D554AD" w:rsidP="008352F6">
      <w:pPr>
        <w:spacing w:after="0" w:line="240" w:lineRule="auto"/>
      </w:pPr>
      <w:r>
        <w:separator/>
      </w:r>
    </w:p>
  </w:endnote>
  <w:endnote w:type="continuationSeparator" w:id="0">
    <w:p w14:paraId="6D79F1C9" w14:textId="77777777" w:rsidR="00D554AD" w:rsidRDefault="00D554AD" w:rsidP="00835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109AEA" w14:textId="77777777" w:rsidR="00D554AD" w:rsidRDefault="00D554AD" w:rsidP="008352F6">
      <w:pPr>
        <w:spacing w:after="0" w:line="240" w:lineRule="auto"/>
      </w:pPr>
      <w:r>
        <w:separator/>
      </w:r>
    </w:p>
  </w:footnote>
  <w:footnote w:type="continuationSeparator" w:id="0">
    <w:p w14:paraId="54FB2ECA" w14:textId="77777777" w:rsidR="00D554AD" w:rsidRDefault="00D554AD" w:rsidP="008352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92A8AD" w14:textId="45852C63" w:rsidR="00712234" w:rsidRDefault="004D5D7B" w:rsidP="00712234">
    <w:pPr>
      <w:pStyle w:val="Title"/>
      <w:jc w:val="center"/>
    </w:pPr>
    <w:r>
      <w:t>2020</w:t>
    </w:r>
    <w:r w:rsidR="00712234" w:rsidRPr="0028034B">
      <w:t xml:space="preserve"> Men’s Region 7 Gymnastics Championships</w:t>
    </w:r>
    <w:r w:rsidR="00DE7894">
      <w:t xml:space="preserve"> Schedul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6B21F0"/>
    <w:multiLevelType w:val="hybridMultilevel"/>
    <w:tmpl w:val="53AA3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4A05F5"/>
    <w:multiLevelType w:val="hybridMultilevel"/>
    <w:tmpl w:val="6F880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8E0DC0"/>
    <w:multiLevelType w:val="hybridMultilevel"/>
    <w:tmpl w:val="43544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482AE2"/>
    <w:multiLevelType w:val="hybridMultilevel"/>
    <w:tmpl w:val="AC76BE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0NjI3NTO2MDC1tDBU0lEKTi0uzszPAykwrwUApPcvMSwAAAA="/>
  </w:docVars>
  <w:rsids>
    <w:rsidRoot w:val="00D03CBC"/>
    <w:rsid w:val="00001801"/>
    <w:rsid w:val="0003254A"/>
    <w:rsid w:val="000465F8"/>
    <w:rsid w:val="000739DB"/>
    <w:rsid w:val="00077298"/>
    <w:rsid w:val="00077B3D"/>
    <w:rsid w:val="000A4DAB"/>
    <w:rsid w:val="000B4799"/>
    <w:rsid w:val="00101FF3"/>
    <w:rsid w:val="00107201"/>
    <w:rsid w:val="00112D35"/>
    <w:rsid w:val="00127844"/>
    <w:rsid w:val="00150252"/>
    <w:rsid w:val="00181CDD"/>
    <w:rsid w:val="001932AA"/>
    <w:rsid w:val="001A1108"/>
    <w:rsid w:val="001C21C4"/>
    <w:rsid w:val="001D3115"/>
    <w:rsid w:val="001D7DB5"/>
    <w:rsid w:val="001E2482"/>
    <w:rsid w:val="00226808"/>
    <w:rsid w:val="00250271"/>
    <w:rsid w:val="0028034B"/>
    <w:rsid w:val="002C545E"/>
    <w:rsid w:val="002D0670"/>
    <w:rsid w:val="002F3A78"/>
    <w:rsid w:val="00317BC8"/>
    <w:rsid w:val="003232E6"/>
    <w:rsid w:val="00325507"/>
    <w:rsid w:val="003309D5"/>
    <w:rsid w:val="0034550B"/>
    <w:rsid w:val="00372EB5"/>
    <w:rsid w:val="00380558"/>
    <w:rsid w:val="003A74EF"/>
    <w:rsid w:val="003B7461"/>
    <w:rsid w:val="003C39AA"/>
    <w:rsid w:val="003C62C7"/>
    <w:rsid w:val="00403E4A"/>
    <w:rsid w:val="00421CFA"/>
    <w:rsid w:val="0042632A"/>
    <w:rsid w:val="00442153"/>
    <w:rsid w:val="00451540"/>
    <w:rsid w:val="004A74C5"/>
    <w:rsid w:val="004B6324"/>
    <w:rsid w:val="004D5D7B"/>
    <w:rsid w:val="005074D4"/>
    <w:rsid w:val="0053762D"/>
    <w:rsid w:val="005A3BC7"/>
    <w:rsid w:val="005E2D31"/>
    <w:rsid w:val="005F7340"/>
    <w:rsid w:val="00600852"/>
    <w:rsid w:val="00604CEA"/>
    <w:rsid w:val="006401CA"/>
    <w:rsid w:val="006467FB"/>
    <w:rsid w:val="0065195B"/>
    <w:rsid w:val="00680855"/>
    <w:rsid w:val="00694219"/>
    <w:rsid w:val="006A5045"/>
    <w:rsid w:val="006D6DFA"/>
    <w:rsid w:val="00704141"/>
    <w:rsid w:val="00712234"/>
    <w:rsid w:val="00721501"/>
    <w:rsid w:val="0073299D"/>
    <w:rsid w:val="0077492A"/>
    <w:rsid w:val="00782295"/>
    <w:rsid w:val="00782840"/>
    <w:rsid w:val="007E7F5B"/>
    <w:rsid w:val="007F10F4"/>
    <w:rsid w:val="00800C99"/>
    <w:rsid w:val="00801A1D"/>
    <w:rsid w:val="00834884"/>
    <w:rsid w:val="008352F6"/>
    <w:rsid w:val="008405BA"/>
    <w:rsid w:val="00853905"/>
    <w:rsid w:val="0086192A"/>
    <w:rsid w:val="008B43B6"/>
    <w:rsid w:val="008E2897"/>
    <w:rsid w:val="008E2C87"/>
    <w:rsid w:val="008E7C95"/>
    <w:rsid w:val="00950813"/>
    <w:rsid w:val="00951B01"/>
    <w:rsid w:val="009721C9"/>
    <w:rsid w:val="00977B20"/>
    <w:rsid w:val="009A2C49"/>
    <w:rsid w:val="009C2A99"/>
    <w:rsid w:val="009D0EA3"/>
    <w:rsid w:val="009D70F9"/>
    <w:rsid w:val="009E113F"/>
    <w:rsid w:val="009E7199"/>
    <w:rsid w:val="00A37AEA"/>
    <w:rsid w:val="00A52BE1"/>
    <w:rsid w:val="00A5498A"/>
    <w:rsid w:val="00A6673E"/>
    <w:rsid w:val="00A7469A"/>
    <w:rsid w:val="00A93933"/>
    <w:rsid w:val="00AA0264"/>
    <w:rsid w:val="00AC05DF"/>
    <w:rsid w:val="00B01A45"/>
    <w:rsid w:val="00B738D3"/>
    <w:rsid w:val="00BB3EE3"/>
    <w:rsid w:val="00BB60F4"/>
    <w:rsid w:val="00BC6E13"/>
    <w:rsid w:val="00BE1492"/>
    <w:rsid w:val="00BE7B59"/>
    <w:rsid w:val="00C00663"/>
    <w:rsid w:val="00C11506"/>
    <w:rsid w:val="00C13455"/>
    <w:rsid w:val="00C47710"/>
    <w:rsid w:val="00C71335"/>
    <w:rsid w:val="00C91DCB"/>
    <w:rsid w:val="00CB1847"/>
    <w:rsid w:val="00CC6379"/>
    <w:rsid w:val="00CD7197"/>
    <w:rsid w:val="00CE6FAC"/>
    <w:rsid w:val="00CE7765"/>
    <w:rsid w:val="00D03CBC"/>
    <w:rsid w:val="00D11D34"/>
    <w:rsid w:val="00D366FA"/>
    <w:rsid w:val="00D55281"/>
    <w:rsid w:val="00D554AD"/>
    <w:rsid w:val="00DB7FD5"/>
    <w:rsid w:val="00DC33A0"/>
    <w:rsid w:val="00DC3711"/>
    <w:rsid w:val="00DC71EF"/>
    <w:rsid w:val="00DD377C"/>
    <w:rsid w:val="00DE0338"/>
    <w:rsid w:val="00DE4293"/>
    <w:rsid w:val="00DE4FE5"/>
    <w:rsid w:val="00DE7894"/>
    <w:rsid w:val="00E13E02"/>
    <w:rsid w:val="00E22E4B"/>
    <w:rsid w:val="00E62C4A"/>
    <w:rsid w:val="00E66B5C"/>
    <w:rsid w:val="00F127F3"/>
    <w:rsid w:val="00F6301E"/>
    <w:rsid w:val="00F73EF9"/>
    <w:rsid w:val="00FA7667"/>
    <w:rsid w:val="00FC6148"/>
    <w:rsid w:val="00FE04CB"/>
    <w:rsid w:val="00FE4744"/>
    <w:rsid w:val="00FF4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191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5507"/>
  </w:style>
  <w:style w:type="paragraph" w:styleId="Heading1">
    <w:name w:val="heading 1"/>
    <w:basedOn w:val="Normal"/>
    <w:next w:val="Normal"/>
    <w:link w:val="Heading1Char"/>
    <w:uiPriority w:val="9"/>
    <w:qFormat/>
    <w:rsid w:val="00325507"/>
    <w:pPr>
      <w:pBdr>
        <w:top w:val="single" w:sz="24" w:space="0" w:color="5B9BD5"/>
        <w:left w:val="single" w:sz="24" w:space="0" w:color="5B9BD5"/>
        <w:bottom w:val="single" w:sz="24" w:space="0" w:color="5B9BD5"/>
        <w:right w:val="single" w:sz="24" w:space="0" w:color="5B9BD5"/>
      </w:pBdr>
      <w:shd w:val="clear" w:color="auto" w:fill="5B9BD5"/>
      <w:spacing w:after="0"/>
      <w:outlineLvl w:val="0"/>
    </w:pPr>
    <w:rPr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5507"/>
    <w:pPr>
      <w:pBdr>
        <w:top w:val="single" w:sz="24" w:space="0" w:color="DEEAF6"/>
        <w:left w:val="single" w:sz="24" w:space="0" w:color="DEEAF6"/>
        <w:bottom w:val="single" w:sz="24" w:space="0" w:color="DEEAF6"/>
        <w:right w:val="single" w:sz="24" w:space="0" w:color="DEEAF6"/>
      </w:pBdr>
      <w:shd w:val="clear" w:color="auto" w:fill="DEEAF6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5507"/>
    <w:pPr>
      <w:pBdr>
        <w:top w:val="single" w:sz="6" w:space="2" w:color="5B9BD5"/>
      </w:pBdr>
      <w:spacing w:before="300" w:after="0"/>
      <w:outlineLvl w:val="2"/>
    </w:pPr>
    <w:rPr>
      <w:caps/>
      <w:color w:val="1F4D78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5507"/>
    <w:pPr>
      <w:pBdr>
        <w:top w:val="dotted" w:sz="6" w:space="2" w:color="5B9BD5"/>
      </w:pBdr>
      <w:spacing w:before="200" w:after="0"/>
      <w:outlineLvl w:val="3"/>
    </w:pPr>
    <w:rPr>
      <w:caps/>
      <w:color w:val="2E74B5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5507"/>
    <w:pPr>
      <w:pBdr>
        <w:bottom w:val="single" w:sz="6" w:space="1" w:color="5B9BD5"/>
      </w:pBdr>
      <w:spacing w:before="200" w:after="0"/>
      <w:outlineLvl w:val="4"/>
    </w:pPr>
    <w:rPr>
      <w:caps/>
      <w:color w:val="2E74B5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5507"/>
    <w:pPr>
      <w:pBdr>
        <w:bottom w:val="dotted" w:sz="6" w:space="1" w:color="5B9BD5"/>
      </w:pBdr>
      <w:spacing w:before="200" w:after="0"/>
      <w:outlineLvl w:val="5"/>
    </w:pPr>
    <w:rPr>
      <w:caps/>
      <w:color w:val="2E74B5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5507"/>
    <w:pPr>
      <w:spacing w:before="200" w:after="0"/>
      <w:outlineLvl w:val="6"/>
    </w:pPr>
    <w:rPr>
      <w:caps/>
      <w:color w:val="2E74B5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550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550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550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52F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352F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352F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352F6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325507"/>
    <w:rPr>
      <w:caps/>
      <w:color w:val="FFFFFF"/>
      <w:spacing w:val="15"/>
      <w:sz w:val="22"/>
      <w:szCs w:val="22"/>
      <w:shd w:val="clear" w:color="auto" w:fill="5B9BD5"/>
    </w:rPr>
  </w:style>
  <w:style w:type="character" w:customStyle="1" w:styleId="Heading2Char">
    <w:name w:val="Heading 2 Char"/>
    <w:link w:val="Heading2"/>
    <w:uiPriority w:val="9"/>
    <w:rsid w:val="00325507"/>
    <w:rPr>
      <w:caps/>
      <w:spacing w:val="15"/>
      <w:shd w:val="clear" w:color="auto" w:fill="DEEAF6"/>
    </w:rPr>
  </w:style>
  <w:style w:type="character" w:customStyle="1" w:styleId="Heading3Char">
    <w:name w:val="Heading 3 Char"/>
    <w:link w:val="Heading3"/>
    <w:uiPriority w:val="9"/>
    <w:semiHidden/>
    <w:rsid w:val="00325507"/>
    <w:rPr>
      <w:caps/>
      <w:color w:val="1F4D78"/>
      <w:spacing w:val="15"/>
    </w:rPr>
  </w:style>
  <w:style w:type="character" w:customStyle="1" w:styleId="Heading4Char">
    <w:name w:val="Heading 4 Char"/>
    <w:link w:val="Heading4"/>
    <w:uiPriority w:val="9"/>
    <w:semiHidden/>
    <w:rsid w:val="00325507"/>
    <w:rPr>
      <w:caps/>
      <w:color w:val="2E74B5"/>
      <w:spacing w:val="10"/>
    </w:rPr>
  </w:style>
  <w:style w:type="character" w:customStyle="1" w:styleId="Heading5Char">
    <w:name w:val="Heading 5 Char"/>
    <w:link w:val="Heading5"/>
    <w:uiPriority w:val="9"/>
    <w:semiHidden/>
    <w:rsid w:val="00325507"/>
    <w:rPr>
      <w:caps/>
      <w:color w:val="2E74B5"/>
      <w:spacing w:val="10"/>
    </w:rPr>
  </w:style>
  <w:style w:type="character" w:customStyle="1" w:styleId="Heading6Char">
    <w:name w:val="Heading 6 Char"/>
    <w:link w:val="Heading6"/>
    <w:uiPriority w:val="9"/>
    <w:semiHidden/>
    <w:rsid w:val="00325507"/>
    <w:rPr>
      <w:caps/>
      <w:color w:val="2E74B5"/>
      <w:spacing w:val="10"/>
    </w:rPr>
  </w:style>
  <w:style w:type="character" w:customStyle="1" w:styleId="Heading7Char">
    <w:name w:val="Heading 7 Char"/>
    <w:link w:val="Heading7"/>
    <w:uiPriority w:val="9"/>
    <w:semiHidden/>
    <w:rsid w:val="00325507"/>
    <w:rPr>
      <w:caps/>
      <w:color w:val="2E74B5"/>
      <w:spacing w:val="10"/>
    </w:rPr>
  </w:style>
  <w:style w:type="character" w:customStyle="1" w:styleId="Heading8Char">
    <w:name w:val="Heading 8 Char"/>
    <w:link w:val="Heading8"/>
    <w:uiPriority w:val="9"/>
    <w:semiHidden/>
    <w:rsid w:val="00325507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32550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25507"/>
    <w:rPr>
      <w:b/>
      <w:bCs/>
      <w:color w:val="2E74B5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25507"/>
    <w:pPr>
      <w:spacing w:before="0" w:after="0"/>
    </w:pPr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325507"/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5507"/>
    <w:pPr>
      <w:spacing w:before="0" w:after="500" w:line="240" w:lineRule="auto"/>
    </w:pPr>
    <w:rPr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325507"/>
    <w:rPr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325507"/>
    <w:rPr>
      <w:b/>
      <w:bCs/>
    </w:rPr>
  </w:style>
  <w:style w:type="character" w:styleId="Emphasis">
    <w:name w:val="Emphasis"/>
    <w:uiPriority w:val="20"/>
    <w:qFormat/>
    <w:rsid w:val="00325507"/>
    <w:rPr>
      <w:caps/>
      <w:color w:val="1F4D78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325507"/>
    <w:rPr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32550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5507"/>
    <w:pPr>
      <w:spacing w:before="240" w:after="240" w:line="240" w:lineRule="auto"/>
      <w:ind w:left="1080" w:right="1080"/>
      <w:jc w:val="center"/>
    </w:pPr>
    <w:rPr>
      <w:color w:val="5B9BD5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25507"/>
    <w:rPr>
      <w:color w:val="5B9BD5"/>
      <w:sz w:val="24"/>
      <w:szCs w:val="24"/>
    </w:rPr>
  </w:style>
  <w:style w:type="character" w:styleId="SubtleEmphasis">
    <w:name w:val="Subtle Emphasis"/>
    <w:uiPriority w:val="19"/>
    <w:qFormat/>
    <w:rsid w:val="00325507"/>
    <w:rPr>
      <w:i/>
      <w:iCs/>
      <w:color w:val="1F4D78"/>
    </w:rPr>
  </w:style>
  <w:style w:type="character" w:styleId="IntenseEmphasis">
    <w:name w:val="Intense Emphasis"/>
    <w:uiPriority w:val="21"/>
    <w:qFormat/>
    <w:rsid w:val="00325507"/>
    <w:rPr>
      <w:b/>
      <w:bCs/>
      <w:caps/>
      <w:color w:val="1F4D78"/>
      <w:spacing w:val="10"/>
    </w:rPr>
  </w:style>
  <w:style w:type="character" w:styleId="SubtleReference">
    <w:name w:val="Subtle Reference"/>
    <w:uiPriority w:val="31"/>
    <w:qFormat/>
    <w:rsid w:val="00325507"/>
    <w:rPr>
      <w:b/>
      <w:bCs/>
      <w:color w:val="5B9BD5"/>
    </w:rPr>
  </w:style>
  <w:style w:type="character" w:styleId="IntenseReference">
    <w:name w:val="Intense Reference"/>
    <w:uiPriority w:val="32"/>
    <w:qFormat/>
    <w:rsid w:val="00325507"/>
    <w:rPr>
      <w:b/>
      <w:bCs/>
      <w:i/>
      <w:iCs/>
      <w:caps/>
      <w:color w:val="5B9BD5"/>
    </w:rPr>
  </w:style>
  <w:style w:type="character" w:styleId="BookTitle">
    <w:name w:val="Book Title"/>
    <w:uiPriority w:val="33"/>
    <w:qFormat/>
    <w:rsid w:val="0032550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550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3E4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E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5507"/>
  </w:style>
  <w:style w:type="paragraph" w:styleId="Heading1">
    <w:name w:val="heading 1"/>
    <w:basedOn w:val="Normal"/>
    <w:next w:val="Normal"/>
    <w:link w:val="Heading1Char"/>
    <w:uiPriority w:val="9"/>
    <w:qFormat/>
    <w:rsid w:val="00325507"/>
    <w:pPr>
      <w:pBdr>
        <w:top w:val="single" w:sz="24" w:space="0" w:color="5B9BD5"/>
        <w:left w:val="single" w:sz="24" w:space="0" w:color="5B9BD5"/>
        <w:bottom w:val="single" w:sz="24" w:space="0" w:color="5B9BD5"/>
        <w:right w:val="single" w:sz="24" w:space="0" w:color="5B9BD5"/>
      </w:pBdr>
      <w:shd w:val="clear" w:color="auto" w:fill="5B9BD5"/>
      <w:spacing w:after="0"/>
      <w:outlineLvl w:val="0"/>
    </w:pPr>
    <w:rPr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5507"/>
    <w:pPr>
      <w:pBdr>
        <w:top w:val="single" w:sz="24" w:space="0" w:color="DEEAF6"/>
        <w:left w:val="single" w:sz="24" w:space="0" w:color="DEEAF6"/>
        <w:bottom w:val="single" w:sz="24" w:space="0" w:color="DEEAF6"/>
        <w:right w:val="single" w:sz="24" w:space="0" w:color="DEEAF6"/>
      </w:pBdr>
      <w:shd w:val="clear" w:color="auto" w:fill="DEEAF6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5507"/>
    <w:pPr>
      <w:pBdr>
        <w:top w:val="single" w:sz="6" w:space="2" w:color="5B9BD5"/>
      </w:pBdr>
      <w:spacing w:before="300" w:after="0"/>
      <w:outlineLvl w:val="2"/>
    </w:pPr>
    <w:rPr>
      <w:caps/>
      <w:color w:val="1F4D78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5507"/>
    <w:pPr>
      <w:pBdr>
        <w:top w:val="dotted" w:sz="6" w:space="2" w:color="5B9BD5"/>
      </w:pBdr>
      <w:spacing w:before="200" w:after="0"/>
      <w:outlineLvl w:val="3"/>
    </w:pPr>
    <w:rPr>
      <w:caps/>
      <w:color w:val="2E74B5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5507"/>
    <w:pPr>
      <w:pBdr>
        <w:bottom w:val="single" w:sz="6" w:space="1" w:color="5B9BD5"/>
      </w:pBdr>
      <w:spacing w:before="200" w:after="0"/>
      <w:outlineLvl w:val="4"/>
    </w:pPr>
    <w:rPr>
      <w:caps/>
      <w:color w:val="2E74B5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5507"/>
    <w:pPr>
      <w:pBdr>
        <w:bottom w:val="dotted" w:sz="6" w:space="1" w:color="5B9BD5"/>
      </w:pBdr>
      <w:spacing w:before="200" w:after="0"/>
      <w:outlineLvl w:val="5"/>
    </w:pPr>
    <w:rPr>
      <w:caps/>
      <w:color w:val="2E74B5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5507"/>
    <w:pPr>
      <w:spacing w:before="200" w:after="0"/>
      <w:outlineLvl w:val="6"/>
    </w:pPr>
    <w:rPr>
      <w:caps/>
      <w:color w:val="2E74B5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550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550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550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52F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352F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352F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352F6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325507"/>
    <w:rPr>
      <w:caps/>
      <w:color w:val="FFFFFF"/>
      <w:spacing w:val="15"/>
      <w:sz w:val="22"/>
      <w:szCs w:val="22"/>
      <w:shd w:val="clear" w:color="auto" w:fill="5B9BD5"/>
    </w:rPr>
  </w:style>
  <w:style w:type="character" w:customStyle="1" w:styleId="Heading2Char">
    <w:name w:val="Heading 2 Char"/>
    <w:link w:val="Heading2"/>
    <w:uiPriority w:val="9"/>
    <w:rsid w:val="00325507"/>
    <w:rPr>
      <w:caps/>
      <w:spacing w:val="15"/>
      <w:shd w:val="clear" w:color="auto" w:fill="DEEAF6"/>
    </w:rPr>
  </w:style>
  <w:style w:type="character" w:customStyle="1" w:styleId="Heading3Char">
    <w:name w:val="Heading 3 Char"/>
    <w:link w:val="Heading3"/>
    <w:uiPriority w:val="9"/>
    <w:semiHidden/>
    <w:rsid w:val="00325507"/>
    <w:rPr>
      <w:caps/>
      <w:color w:val="1F4D78"/>
      <w:spacing w:val="15"/>
    </w:rPr>
  </w:style>
  <w:style w:type="character" w:customStyle="1" w:styleId="Heading4Char">
    <w:name w:val="Heading 4 Char"/>
    <w:link w:val="Heading4"/>
    <w:uiPriority w:val="9"/>
    <w:semiHidden/>
    <w:rsid w:val="00325507"/>
    <w:rPr>
      <w:caps/>
      <w:color w:val="2E74B5"/>
      <w:spacing w:val="10"/>
    </w:rPr>
  </w:style>
  <w:style w:type="character" w:customStyle="1" w:styleId="Heading5Char">
    <w:name w:val="Heading 5 Char"/>
    <w:link w:val="Heading5"/>
    <w:uiPriority w:val="9"/>
    <w:semiHidden/>
    <w:rsid w:val="00325507"/>
    <w:rPr>
      <w:caps/>
      <w:color w:val="2E74B5"/>
      <w:spacing w:val="10"/>
    </w:rPr>
  </w:style>
  <w:style w:type="character" w:customStyle="1" w:styleId="Heading6Char">
    <w:name w:val="Heading 6 Char"/>
    <w:link w:val="Heading6"/>
    <w:uiPriority w:val="9"/>
    <w:semiHidden/>
    <w:rsid w:val="00325507"/>
    <w:rPr>
      <w:caps/>
      <w:color w:val="2E74B5"/>
      <w:spacing w:val="10"/>
    </w:rPr>
  </w:style>
  <w:style w:type="character" w:customStyle="1" w:styleId="Heading7Char">
    <w:name w:val="Heading 7 Char"/>
    <w:link w:val="Heading7"/>
    <w:uiPriority w:val="9"/>
    <w:semiHidden/>
    <w:rsid w:val="00325507"/>
    <w:rPr>
      <w:caps/>
      <w:color w:val="2E74B5"/>
      <w:spacing w:val="10"/>
    </w:rPr>
  </w:style>
  <w:style w:type="character" w:customStyle="1" w:styleId="Heading8Char">
    <w:name w:val="Heading 8 Char"/>
    <w:link w:val="Heading8"/>
    <w:uiPriority w:val="9"/>
    <w:semiHidden/>
    <w:rsid w:val="00325507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32550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25507"/>
    <w:rPr>
      <w:b/>
      <w:bCs/>
      <w:color w:val="2E74B5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25507"/>
    <w:pPr>
      <w:spacing w:before="0" w:after="0"/>
    </w:pPr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325507"/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5507"/>
    <w:pPr>
      <w:spacing w:before="0" w:after="500" w:line="240" w:lineRule="auto"/>
    </w:pPr>
    <w:rPr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325507"/>
    <w:rPr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325507"/>
    <w:rPr>
      <w:b/>
      <w:bCs/>
    </w:rPr>
  </w:style>
  <w:style w:type="character" w:styleId="Emphasis">
    <w:name w:val="Emphasis"/>
    <w:uiPriority w:val="20"/>
    <w:qFormat/>
    <w:rsid w:val="00325507"/>
    <w:rPr>
      <w:caps/>
      <w:color w:val="1F4D78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325507"/>
    <w:rPr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32550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5507"/>
    <w:pPr>
      <w:spacing w:before="240" w:after="240" w:line="240" w:lineRule="auto"/>
      <w:ind w:left="1080" w:right="1080"/>
      <w:jc w:val="center"/>
    </w:pPr>
    <w:rPr>
      <w:color w:val="5B9BD5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25507"/>
    <w:rPr>
      <w:color w:val="5B9BD5"/>
      <w:sz w:val="24"/>
      <w:szCs w:val="24"/>
    </w:rPr>
  </w:style>
  <w:style w:type="character" w:styleId="SubtleEmphasis">
    <w:name w:val="Subtle Emphasis"/>
    <w:uiPriority w:val="19"/>
    <w:qFormat/>
    <w:rsid w:val="00325507"/>
    <w:rPr>
      <w:i/>
      <w:iCs/>
      <w:color w:val="1F4D78"/>
    </w:rPr>
  </w:style>
  <w:style w:type="character" w:styleId="IntenseEmphasis">
    <w:name w:val="Intense Emphasis"/>
    <w:uiPriority w:val="21"/>
    <w:qFormat/>
    <w:rsid w:val="00325507"/>
    <w:rPr>
      <w:b/>
      <w:bCs/>
      <w:caps/>
      <w:color w:val="1F4D78"/>
      <w:spacing w:val="10"/>
    </w:rPr>
  </w:style>
  <w:style w:type="character" w:styleId="SubtleReference">
    <w:name w:val="Subtle Reference"/>
    <w:uiPriority w:val="31"/>
    <w:qFormat/>
    <w:rsid w:val="00325507"/>
    <w:rPr>
      <w:b/>
      <w:bCs/>
      <w:color w:val="5B9BD5"/>
    </w:rPr>
  </w:style>
  <w:style w:type="character" w:styleId="IntenseReference">
    <w:name w:val="Intense Reference"/>
    <w:uiPriority w:val="32"/>
    <w:qFormat/>
    <w:rsid w:val="00325507"/>
    <w:rPr>
      <w:b/>
      <w:bCs/>
      <w:i/>
      <w:iCs/>
      <w:caps/>
      <w:color w:val="5B9BD5"/>
    </w:rPr>
  </w:style>
  <w:style w:type="character" w:styleId="BookTitle">
    <w:name w:val="Book Title"/>
    <w:uiPriority w:val="33"/>
    <w:qFormat/>
    <w:rsid w:val="0032550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2550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3E4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E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Strank</dc:creator>
  <cp:lastModifiedBy>Richard</cp:lastModifiedBy>
  <cp:revision>3</cp:revision>
  <cp:lastPrinted>2019-04-26T01:49:00Z</cp:lastPrinted>
  <dcterms:created xsi:type="dcterms:W3CDTF">2019-10-11T01:42:00Z</dcterms:created>
  <dcterms:modified xsi:type="dcterms:W3CDTF">2020-01-16T02:58:00Z</dcterms:modified>
</cp:coreProperties>
</file>